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A385E" w14:textId="2213D92A" w:rsidR="009C2B87" w:rsidRPr="004A4AD0" w:rsidRDefault="009C2B87" w:rsidP="009C2B87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4A4AD0">
        <w:rPr>
          <w:rFonts w:ascii="Cambria" w:hAnsi="Cambria"/>
          <w:i/>
          <w:sz w:val="26"/>
          <w:szCs w:val="26"/>
        </w:rPr>
        <w:t xml:space="preserve">Display Name of the salesperson, customer name and amount of sales. </w:t>
      </w:r>
    </w:p>
    <w:p w14:paraId="1CA1EED1" w14:textId="77777777" w:rsidR="004079BC" w:rsidRDefault="009C2B87" w:rsidP="009C2B87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4A4AD0">
        <w:rPr>
          <w:rFonts w:ascii="Cambria" w:hAnsi="Cambria"/>
          <w:i/>
          <w:sz w:val="26"/>
          <w:szCs w:val="26"/>
        </w:rPr>
        <w:t>List employee name and name of managers</w:t>
      </w:r>
    </w:p>
    <w:p w14:paraId="5C0D53E7" w14:textId="77777777" w:rsidR="00E755E7" w:rsidRDefault="004079BC" w:rsidP="004079BC">
      <w:pPr>
        <w:ind w:left="405"/>
        <w:rPr>
          <w:rFonts w:ascii="Cambria" w:hAnsi="Cambria"/>
          <w:i/>
          <w:sz w:val="26"/>
          <w:szCs w:val="26"/>
        </w:rPr>
      </w:pPr>
      <w:r>
        <w:rPr>
          <w:noProof/>
        </w:rPr>
        <w:drawing>
          <wp:inline distT="0" distB="0" distL="0" distR="0" wp14:anchorId="608BEF0C" wp14:editId="505FFDD8">
            <wp:extent cx="5943600" cy="3407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16489" w14:textId="5176F7CD" w:rsidR="000253E5" w:rsidRDefault="009C2B87" w:rsidP="004079BC">
      <w:pPr>
        <w:ind w:left="405"/>
        <w:rPr>
          <w:rFonts w:ascii="Cambria" w:hAnsi="Cambria"/>
          <w:i/>
          <w:sz w:val="26"/>
          <w:szCs w:val="26"/>
        </w:rPr>
      </w:pPr>
      <w:r w:rsidRPr="004A4AD0">
        <w:rPr>
          <w:rFonts w:ascii="Cambria" w:hAnsi="Cambria"/>
          <w:i/>
          <w:sz w:val="26"/>
          <w:szCs w:val="26"/>
        </w:rPr>
        <w:t>.</w:t>
      </w:r>
    </w:p>
    <w:p w14:paraId="636AB54F" w14:textId="3B6637F6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 xml:space="preserve">Display details of all departments and the corresponding employees </w:t>
      </w:r>
    </w:p>
    <w:p w14:paraId="5B7DAD69" w14:textId="79D280F7" w:rsidR="00CD6D3B" w:rsidRDefault="00CD6D3B" w:rsidP="00CD6D3B">
      <w:pPr>
        <w:ind w:left="405"/>
        <w:rPr>
          <w:rFonts w:ascii="Cambria" w:hAnsi="Cambria"/>
          <w:i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40B1E1A" wp14:editId="58D71EA9">
            <wp:extent cx="5943600" cy="4620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85A9" w14:textId="77777777" w:rsidR="00B60D11" w:rsidRPr="00F34BD5" w:rsidRDefault="00B60D11" w:rsidP="00CD6D3B">
      <w:pPr>
        <w:ind w:left="405"/>
        <w:rPr>
          <w:rFonts w:ascii="Cambria" w:hAnsi="Cambria"/>
          <w:i/>
          <w:sz w:val="26"/>
          <w:szCs w:val="26"/>
        </w:rPr>
      </w:pPr>
    </w:p>
    <w:p w14:paraId="0FBA73DD" w14:textId="77D656AB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all customer names with their order details (order number and ship date) for the orders shipped in 1987.</w:t>
      </w:r>
    </w:p>
    <w:p w14:paraId="74C7D9C0" w14:textId="0779C178" w:rsidR="00B60D11" w:rsidRDefault="007B7668" w:rsidP="00B60D11">
      <w:pPr>
        <w:ind w:left="405"/>
        <w:rPr>
          <w:rFonts w:ascii="Cambria" w:hAnsi="Cambria"/>
          <w:iCs/>
          <w:sz w:val="26"/>
          <w:szCs w:val="26"/>
        </w:rPr>
      </w:pPr>
      <w:r>
        <w:rPr>
          <w:noProof/>
        </w:rPr>
        <w:drawing>
          <wp:inline distT="0" distB="0" distL="0" distR="0" wp14:anchorId="26D88C0D" wp14:editId="05FEE5F5">
            <wp:extent cx="5943600" cy="1625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FDFA0" w14:textId="77777777" w:rsidR="00AC0E6C" w:rsidRPr="00B60D11" w:rsidRDefault="00AC0E6C" w:rsidP="00B60D11">
      <w:pPr>
        <w:ind w:left="405"/>
        <w:rPr>
          <w:rFonts w:ascii="Cambria" w:hAnsi="Cambria"/>
          <w:iCs/>
          <w:sz w:val="26"/>
          <w:szCs w:val="26"/>
        </w:rPr>
      </w:pPr>
    </w:p>
    <w:p w14:paraId="7EFBA8CB" w14:textId="2905FDDC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salesman names and names of customers they are dealing with.</w:t>
      </w:r>
    </w:p>
    <w:p w14:paraId="65E8B331" w14:textId="4FB606A8" w:rsidR="001D543B" w:rsidRDefault="001D543B" w:rsidP="001D543B">
      <w:pPr>
        <w:ind w:left="405"/>
        <w:rPr>
          <w:rFonts w:ascii="Cambria" w:hAnsi="Cambria"/>
          <w:i/>
          <w:sz w:val="26"/>
          <w:szCs w:val="26"/>
        </w:rPr>
      </w:pPr>
      <w:r>
        <w:rPr>
          <w:noProof/>
        </w:rPr>
        <w:drawing>
          <wp:inline distT="0" distB="0" distL="0" distR="0" wp14:anchorId="0E42C8EA" wp14:editId="4EA66E56">
            <wp:extent cx="5943600" cy="1854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A4954" w14:textId="77777777" w:rsidR="009710DE" w:rsidRPr="00F34BD5" w:rsidRDefault="009710DE" w:rsidP="001D543B">
      <w:pPr>
        <w:ind w:left="405"/>
        <w:rPr>
          <w:rFonts w:ascii="Cambria" w:hAnsi="Cambria"/>
          <w:i/>
          <w:sz w:val="26"/>
          <w:szCs w:val="26"/>
        </w:rPr>
      </w:pPr>
    </w:p>
    <w:p w14:paraId="178766D7" w14:textId="77777777" w:rsidR="00F34BD5" w:rsidRP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salesman who did not earn commission, with customer names whom they are dealing with.</w:t>
      </w:r>
      <w:r w:rsidRPr="00F34BD5">
        <w:rPr>
          <w:rFonts w:ascii="Cambria" w:hAnsi="Cambria"/>
          <w:i/>
          <w:sz w:val="26"/>
          <w:szCs w:val="26"/>
        </w:rPr>
        <w:tab/>
      </w:r>
    </w:p>
    <w:p w14:paraId="4080F995" w14:textId="77777777" w:rsidR="00F34BD5" w:rsidRP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salesman names, salary, commission and their salary grades.</w:t>
      </w:r>
    </w:p>
    <w:p w14:paraId="2EF39ACD" w14:textId="77777777" w:rsidR="00F34BD5" w:rsidRP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all Tennis products and their price details (standard and minimum price).</w:t>
      </w:r>
    </w:p>
    <w:p w14:paraId="528683DC" w14:textId="68EF267D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the products purchased by either JOCKSPORTS (customer number 100) or JUST TENNIS (customer number 103) or both of them.</w:t>
      </w:r>
    </w:p>
    <w:p w14:paraId="39A48199" w14:textId="77777777" w:rsidR="00E62FDA" w:rsidRPr="00E62FDA" w:rsidRDefault="00E62FDA" w:rsidP="00E62FDA">
      <w:pPr>
        <w:ind w:left="405"/>
        <w:rPr>
          <w:rFonts w:ascii="Cambria" w:hAnsi="Cambria"/>
          <w:iCs/>
          <w:sz w:val="26"/>
          <w:szCs w:val="26"/>
        </w:rPr>
      </w:pPr>
    </w:p>
    <w:p w14:paraId="0D7D8384" w14:textId="472FFE04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Display the department name, and salary of any employee whose salary and commission matches both the salary and commission of any employee in DALLAS.</w:t>
      </w:r>
    </w:p>
    <w:p w14:paraId="1730BE8A" w14:textId="4CCCBAA4" w:rsidR="005B06B4" w:rsidRPr="00F34BD5" w:rsidRDefault="005B06B4" w:rsidP="005B06B4">
      <w:pPr>
        <w:ind w:left="405"/>
        <w:rPr>
          <w:rFonts w:ascii="Cambria" w:hAnsi="Cambria"/>
          <w:i/>
          <w:sz w:val="26"/>
          <w:szCs w:val="26"/>
        </w:rPr>
      </w:pPr>
      <w:r w:rsidRPr="005B06B4">
        <w:rPr>
          <w:rFonts w:ascii="Roboto" w:hAnsi="Roboto"/>
          <w:color w:val="202124"/>
          <w:sz w:val="20"/>
          <w:szCs w:val="20"/>
          <w:highlight w:val="yellow"/>
          <w:shd w:val="clear" w:color="auto" w:fill="FFFFFF"/>
        </w:rPr>
        <w:t>Select Ename, DName, Sal from DEPT INNER JOIN EMP USING(DEPTNO) WHERE DEPT.LOC='DALLAS';</w:t>
      </w:r>
    </w:p>
    <w:p w14:paraId="232B0458" w14:textId="0495D0DB" w:rsidR="00F34BD5" w:rsidRDefault="00F34BD5" w:rsidP="00F34BD5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 w:rsidRPr="00F34BD5">
        <w:rPr>
          <w:rFonts w:ascii="Cambria" w:hAnsi="Cambria"/>
          <w:i/>
          <w:sz w:val="26"/>
          <w:szCs w:val="26"/>
        </w:rPr>
        <w:t>List out the common jobs in Research and Accounting Departments in ascending order.</w:t>
      </w:r>
    </w:p>
    <w:p w14:paraId="027A2346" w14:textId="4E605D62" w:rsidR="00927575" w:rsidRPr="00927575" w:rsidRDefault="00927575" w:rsidP="00927575">
      <w:pPr>
        <w:rPr>
          <w:rFonts w:ascii="Cambria" w:hAnsi="Cambria"/>
          <w:iCs/>
          <w:sz w:val="26"/>
          <w:szCs w:val="26"/>
        </w:rPr>
      </w:pPr>
      <w:r>
        <w:rPr>
          <w:noProof/>
        </w:rPr>
        <w:drawing>
          <wp:inline distT="0" distB="0" distL="0" distR="0" wp14:anchorId="61EB634C" wp14:editId="4AF5CB60">
            <wp:extent cx="5943600" cy="1539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26FF2" w14:textId="47EA9CEB" w:rsidR="00F34BD5" w:rsidRDefault="00C51301" w:rsidP="009C2B87">
      <w:pPr>
        <w:numPr>
          <w:ilvl w:val="0"/>
          <w:numId w:val="2"/>
        </w:numPr>
        <w:tabs>
          <w:tab w:val="clear" w:pos="360"/>
          <w:tab w:val="num" w:pos="405"/>
        </w:tabs>
        <w:ind w:left="405"/>
        <w:rPr>
          <w:rFonts w:ascii="Cambria" w:hAnsi="Cambria"/>
          <w:i/>
          <w:sz w:val="26"/>
          <w:szCs w:val="26"/>
        </w:rPr>
      </w:pPr>
      <w:r>
        <w:rPr>
          <w:rFonts w:ascii="Cambria" w:hAnsi="Cambria"/>
          <w:i/>
          <w:sz w:val="26"/>
          <w:szCs w:val="26"/>
        </w:rPr>
        <w:t>Eployee placed on same date:</w:t>
      </w:r>
    </w:p>
    <w:p w14:paraId="0E92ADA1" w14:textId="4AD17138" w:rsidR="00C51301" w:rsidRPr="004A4AD0" w:rsidRDefault="00C51301" w:rsidP="00C51301">
      <w:pPr>
        <w:ind w:left="405"/>
        <w:rPr>
          <w:rFonts w:ascii="Cambria" w:hAnsi="Cambria"/>
          <w:i/>
          <w:sz w:val="26"/>
          <w:szCs w:val="26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SELECT A.ENAME,A.HIREDATE FROM EMP A, EMP B WHERE A.HIREDATE=B.HIREDATE AND A.EMPNO!=B.EMPNO;</w:t>
      </w:r>
    </w:p>
    <w:sectPr w:rsidR="00C51301" w:rsidRPr="004A4AD0" w:rsidSect="004A4AD0">
      <w:headerReference w:type="default" r:id="rId12"/>
      <w:footerReference w:type="default" r:id="rId13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20A6D" w14:textId="77777777" w:rsidR="00A536C8" w:rsidRDefault="00A536C8" w:rsidP="004A4AD0">
      <w:r>
        <w:separator/>
      </w:r>
    </w:p>
  </w:endnote>
  <w:endnote w:type="continuationSeparator" w:id="0">
    <w:p w14:paraId="7045CBB3" w14:textId="77777777" w:rsidR="00A536C8" w:rsidRDefault="00A536C8" w:rsidP="004A4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BBE12" w14:textId="77777777" w:rsidR="004A4AD0" w:rsidRDefault="004A4AD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IET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174E2">
      <w:fldChar w:fldCharType="begin"/>
    </w:r>
    <w:r w:rsidR="00E174E2">
      <w:instrText xml:space="preserve"> PAGE   \* MERGEFORMAT </w:instrText>
    </w:r>
    <w:r w:rsidR="00E174E2">
      <w:fldChar w:fldCharType="separate"/>
    </w:r>
    <w:r w:rsidR="00F34BD5" w:rsidRPr="00F34BD5">
      <w:rPr>
        <w:rFonts w:asciiTheme="majorHAnsi" w:hAnsiTheme="majorHAnsi"/>
        <w:noProof/>
      </w:rPr>
      <w:t>1</w:t>
    </w:r>
    <w:r w:rsidR="00E174E2">
      <w:rPr>
        <w:rFonts w:asciiTheme="majorHAnsi" w:hAnsiTheme="majorHAnsi"/>
        <w:noProof/>
      </w:rPr>
      <w:fldChar w:fldCharType="end"/>
    </w:r>
  </w:p>
  <w:p w14:paraId="60577FF2" w14:textId="77777777" w:rsidR="004A4AD0" w:rsidRDefault="004A4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42960" w14:textId="77777777" w:rsidR="00A536C8" w:rsidRDefault="00A536C8" w:rsidP="004A4AD0">
      <w:r>
        <w:separator/>
      </w:r>
    </w:p>
  </w:footnote>
  <w:footnote w:type="continuationSeparator" w:id="0">
    <w:p w14:paraId="4E50B373" w14:textId="77777777" w:rsidR="00A536C8" w:rsidRDefault="00A536C8" w:rsidP="004A4A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F7EC5E22F7FD45048E6E555F8CD7FD55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7566E6CC" w14:textId="77777777" w:rsidR="004A4AD0" w:rsidRDefault="004A4AD0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SELECT Command With Join Command</w:t>
        </w:r>
      </w:p>
    </w:sdtContent>
  </w:sdt>
  <w:p w14:paraId="07B10F9B" w14:textId="77777777" w:rsidR="004A4AD0" w:rsidRDefault="004A4A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E7603"/>
    <w:multiLevelType w:val="hybridMultilevel"/>
    <w:tmpl w:val="2716D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3D4D6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793F4A8A"/>
    <w:multiLevelType w:val="hybridMultilevel"/>
    <w:tmpl w:val="8716FB74"/>
    <w:lvl w:ilvl="0" w:tplc="0C42AC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AWJDMyMDYzMjYyUdpeDU4uLM/DyQAuNaAGk+MrAsAAAA"/>
  </w:docVars>
  <w:rsids>
    <w:rsidRoot w:val="006B2FD0"/>
    <w:rsid w:val="000253E5"/>
    <w:rsid w:val="00055B57"/>
    <w:rsid w:val="001D543B"/>
    <w:rsid w:val="004079BC"/>
    <w:rsid w:val="00432C31"/>
    <w:rsid w:val="00457C90"/>
    <w:rsid w:val="004A4AD0"/>
    <w:rsid w:val="005B06B4"/>
    <w:rsid w:val="006B2FD0"/>
    <w:rsid w:val="007B7668"/>
    <w:rsid w:val="007F006B"/>
    <w:rsid w:val="00927575"/>
    <w:rsid w:val="0093746E"/>
    <w:rsid w:val="009710DE"/>
    <w:rsid w:val="009A3653"/>
    <w:rsid w:val="009C2B87"/>
    <w:rsid w:val="00A362A4"/>
    <w:rsid w:val="00A536C8"/>
    <w:rsid w:val="00A65A61"/>
    <w:rsid w:val="00AC0E6C"/>
    <w:rsid w:val="00B60D11"/>
    <w:rsid w:val="00C51301"/>
    <w:rsid w:val="00CD6D3B"/>
    <w:rsid w:val="00DB1396"/>
    <w:rsid w:val="00DC7703"/>
    <w:rsid w:val="00E174E2"/>
    <w:rsid w:val="00E62FDA"/>
    <w:rsid w:val="00E755E7"/>
    <w:rsid w:val="00EB259A"/>
    <w:rsid w:val="00ED7F58"/>
    <w:rsid w:val="00F34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8E21E"/>
  <w15:docId w15:val="{A51F0852-1466-4C30-AA7B-7363D1070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62A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362A4"/>
    <w:pPr>
      <w:spacing w:before="120" w:after="120" w:line="240" w:lineRule="atLeast"/>
      <w:ind w:left="1080"/>
      <w:jc w:val="both"/>
    </w:pPr>
    <w:rPr>
      <w:rFonts w:ascii="Arial" w:hAnsi="Arial"/>
      <w:spacing w:val="-5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362A4"/>
    <w:rPr>
      <w:rFonts w:ascii="Arial" w:eastAsia="Times New Roman" w:hAnsi="Arial" w:cs="Times New Roman"/>
      <w:spacing w:val="-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4A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A4AD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A4A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A4AD0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A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AD0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EC5E22F7FD45048E6E555F8CD7F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8E87D6-65B5-4DC0-8EBD-F7953D2BF5B3}"/>
      </w:docPartPr>
      <w:docPartBody>
        <w:p w:rsidR="00D03D13" w:rsidRDefault="00F73A3C" w:rsidP="00F73A3C">
          <w:pPr>
            <w:pStyle w:val="F7EC5E22F7FD45048E6E555F8CD7FD55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A3C"/>
    <w:rsid w:val="003A32CC"/>
    <w:rsid w:val="003F4F08"/>
    <w:rsid w:val="00933AE2"/>
    <w:rsid w:val="00A37FC9"/>
    <w:rsid w:val="00BB0BB3"/>
    <w:rsid w:val="00D03D13"/>
    <w:rsid w:val="00F73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7EC5E22F7FD45048E6E555F8CD7FD55">
    <w:name w:val="F7EC5E22F7FD45048E6E555F8CD7FD55"/>
    <w:rsid w:val="00F73A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ECT Command With Join Command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Command With Join Command</dc:title>
  <dc:creator>IET</dc:creator>
  <cp:lastModifiedBy>RUTUJA FIRKE</cp:lastModifiedBy>
  <cp:revision>18</cp:revision>
  <dcterms:created xsi:type="dcterms:W3CDTF">2019-03-15T13:58:00Z</dcterms:created>
  <dcterms:modified xsi:type="dcterms:W3CDTF">2021-12-09T19:02:00Z</dcterms:modified>
</cp:coreProperties>
</file>